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架构设计图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入口网关架构图：</w:t>
      </w:r>
    </w:p>
    <w:p>
      <w:pPr>
        <w:pStyle w:val="FigureWithCaption"/>
      </w:pPr>
      <w:r>
        <w:drawing>
          <wp:inline>
            <wp:extent cx="5334000" cy="2762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houzhihui/Desktop/study/01_Java资料/25_自研中间件：生产级高性能入口网关项目实战/02_高性能入口网关之架构设计资料/00_资料/02_架构设计_005_架构设计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2c5a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19:28Z</dcterms:created>
  <dcterms:modified xsi:type="dcterms:W3CDTF">2021-12-13T06:19:28Z</dcterms:modified>
</cp:coreProperties>
</file>